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X6f0e057985e2755f9c0720fcd2d7c469994ae7c"/>
    <w:p>
      <w:pPr>
        <w:pStyle w:val="Heading1"/>
      </w:pPr>
      <w:r>
        <w:t xml:space="preserve">Cover Letter for Academic Researcher Position</w:t>
      </w:r>
    </w:p>
    <w:p>
      <w:pPr>
        <w:pStyle w:val="FirstParagraph"/>
      </w:pPr>
      <w:r>
        <w:rPr>
          <w:bCs/>
          <w:b/>
        </w:rPr>
        <w:t xml:space="preserve">Dear [Hiring Manager's Name or "Search Committee"],</w:t>
      </w:r>
    </w:p>
    <w:p>
      <w:pPr>
        <w:pStyle w:val="BodyText"/>
      </w:pPr>
      <w:r>
        <w:t xml:space="preserve">I am writing to express my enthusiastic interest in the Academic Researcher position at [Institution Name] in the United States, New York City. As a dedicated scholar with a strong background in [specific field of research], I am eager to contribute my expertise and passion for innovation to an institution that values academic excellence and cutting-edge research. The opportunity to join a dynamic academic community in New York City, a global hub for intellectual exchange, aligns perfectly with my professional goals and commitment to advancing knowledge through rigorous inquiry.</w:t>
      </w:r>
    </w:p>
    <w:p>
      <w:pPr>
        <w:pStyle w:val="BodyText"/>
      </w:pPr>
      <w:r>
        <w:t xml:space="preserve">My academic journey has been defined by a relentless pursuit of discovery. I hold a [PhD/Doctorate] in [Your Field of Study] from [University Name], where I focused on [specific research topic or methodology]. During my doctoral studies, I published several peer-reviewed articles in journals such as [Journal Names], and presented my work at international conferences including [Conference Names]. These experiences honed my ability to design and execute complex research projects, analyze data with precision, and communicate findings effectively to both specialized and interdisciplinary audiences.</w:t>
      </w:r>
    </w:p>
    <w:p>
      <w:pPr>
        <w:pStyle w:val="BodyText"/>
      </w:pPr>
      <w:r>
        <w:t xml:space="preserve">As an Academic Researcher, I have consistently emphasized collaboration. In my previous role at [Previous Institution/Organization], I worked alongside multidisciplinary teams to address pressing challenges in [specific area, e.g., climate change, biomedical engineering, social sciences]. For instance, my work on [specific project or study] led to the development of [specific outcome, e.g., a novel algorithm for data analysis or a framework for policy implementation], which was recognized by [award/organization]. This project not only deepened my understanding of [research area] but also reinforced my belief in the transformative power of research when aligned with real-world impact.</w:t>
      </w:r>
    </w:p>
    <w:p>
      <w:pPr>
        <w:pStyle w:val="BodyText"/>
      </w:pPr>
      <w:r>
        <w:t xml:space="preserve">New York City, as a nexus of innovation and cultural diversity, offers an unparalleled environment for academic research. The city’s vibrant academic landscape—home to institutions like [University Names], think tanks, and industry leaders—creates opportunities for cross-sector collaboration that are vital to addressing today’s complex challenges. I am particularly drawn to [Institution Name]’s commitment to [specific initiative, program, or value mentioned in the job posting], as it resonates with my own research philosophy of [your philosophy, e.g., "bridging theoretical frameworks with practical solutions" or "fostering inclusive scientific dialogue"].</w:t>
      </w:r>
    </w:p>
    <w:p>
      <w:pPr>
        <w:pStyle w:val="BodyText"/>
      </w:pPr>
      <w:r>
        <w:t xml:space="preserve">My qualifications align closely with the requirements of this position. I possess advanced skills in [list key technical skills, e.g., statistical modeling, laboratory techniques, computational methods], as well as a proven ability to secure external funding. For example, I successfully secured a [grant name or amount] from [funding agency] to support my research on [project title], which involved coordinating with teams across multiple departments and managing budgets of up to [$X]. Additionally, I have mentored graduate students and contributed to curriculum development, demonstrating my commitment to both research and education.</w:t>
      </w:r>
    </w:p>
    <w:p>
      <w:pPr>
        <w:pStyle w:val="BodyText"/>
      </w:pPr>
      <w:r>
        <w:t xml:space="preserve">What sets me apart as an Academic Researcher is my ability to balance analytical rigor with creative problem-solving. In [specific project or publication], I employed [methodology] to overcome [challenge], resulting in a breakthrough that was highlighted in [media outlet or academic platform]. This experience taught me the importance of resilience and adaptability—qualities that are essential in navigating the ever-evolving landscape of academic research.</w:t>
      </w:r>
    </w:p>
    <w:p>
      <w:pPr>
        <w:pStyle w:val="BodyText"/>
      </w:pPr>
      <w:r>
        <w:t xml:space="preserve">Furthermore, my work has consistently emphasized ethical responsibility and societal relevance. In [specific initiative or publication], I collaborated with community organizations to ensure that my research addressed [specific need or issue], thereby bridging the gap between academia and public welfare. This approach reflects my belief that academic research must not only expand knowledge but also contribute meaningfully to the communities it serves—a principle that aligns closely with [Institution Name]’s mission.</w:t>
      </w:r>
    </w:p>
    <w:p>
      <w:pPr>
        <w:pStyle w:val="BodyText"/>
      </w:pPr>
      <w:r>
        <w:t xml:space="preserve">As an Academic Researcher in the United States, New York City, I am eager to engage with a community that values intellectual curiosity and innovation. I am particularly interested in exploring potential collaborations with [specific department, lab, or initiative at the institution], as well as contributing to [specific program or event mentioned in the job description]. My goal is to leverage my expertise to support the institution’s research objectives while fostering a culture of excellence and inclusivity.</w:t>
      </w:r>
    </w:p>
    <w:p>
      <w:pPr>
        <w:pStyle w:val="BodyText"/>
      </w:pPr>
      <w:r>
        <w:t xml:space="preserve">Thank you for considering my application. I would be honored to contribute my skills and vision to [Institution Name]’s academic mission. I am available at [your phone number] or [your email address] for an interview at your earliest convenience. I look forward to the opportunity to discuss how my background, passion, and goals align with the needs of your department.</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dc:title>
  <dc:creator/>
  <dc:language>en</dc:language>
  <cp:keywords/>
  <dcterms:created xsi:type="dcterms:W3CDTF">2026-07-24T16:00:43Z</dcterms:created>
  <dcterms:modified xsi:type="dcterms:W3CDTF">2026-07-24T16:00:43Z</dcterms:modified>
</cp:coreProperties>
</file>

<file path=docProps/custom.xml><?xml version="1.0" encoding="utf-8"?>
<Properties xmlns="http://schemas.openxmlformats.org/officeDocument/2006/custom-properties" xmlns:vt="http://schemas.openxmlformats.org/officeDocument/2006/docPropsVTypes"/>
</file>